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008A3" w14:textId="5F5A7E05" w:rsidR="001C34BF" w:rsidRDefault="001C34BF" w:rsidP="007825DA">
      <w:pPr>
        <w:pStyle w:val="1"/>
        <w:jc w:val="center"/>
      </w:pPr>
      <w:bookmarkStart w:id="0" w:name="_Hlk61357085"/>
      <w:r w:rsidRPr="001C34BF">
        <w:t>Lab: Associative Arrays</w:t>
      </w:r>
    </w:p>
    <w:p w14:paraId="2DA16607" w14:textId="613F8288" w:rsidR="007825DA" w:rsidRPr="004E2F15" w:rsidRDefault="007825DA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A0603C" w:rsidRPr="00E21B2B">
          <w:rPr>
            <w:rStyle w:val="a9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1F937DA1" w14:textId="79B99C34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="001C34BF"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78475D68" w14:textId="60AA74E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="001C34BF"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64D74967" w14:textId="0654494B" w:rsidR="001C34BF" w:rsidRPr="00FE4EBA" w:rsidRDefault="00122EA8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="001C34BF"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1C34BF"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3EDDEC18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62B7260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01D05E2F" w14:textId="6A8C87A1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31B9D87D" w14:textId="2C3C0CF9" w:rsidR="00A0603C" w:rsidRPr="00A0603C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6D28750C" w14:textId="16CA6C00" w:rsidR="00A0603C" w:rsidRPr="00FE4EBA" w:rsidRDefault="00122EA8" w:rsidP="00A0603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="00A0603C"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08D806DF" w14:textId="77777777" w:rsidR="00A0603C" w:rsidRPr="00A0603C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441F47F1" w14:textId="628C56AD" w:rsidR="00A0603C" w:rsidRPr="00FE4EBA" w:rsidRDefault="00A0603C" w:rsidP="00A0603C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086BC13D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28E0F80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Monday Tim',</w:t>
            </w:r>
          </w:p>
          <w:p w14:paraId="39CCCCF7" w14:textId="59973D11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Monday</w:t>
            </w:r>
          </w:p>
          <w:p w14:paraId="2860B05F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205AF2F2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nflict on Monday!</w:t>
            </w:r>
          </w:p>
          <w:p w14:paraId="6BE25AD7" w14:textId="77777777" w:rsid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264F478B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4A785DA6" w14:textId="77777777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5B9B27A7" w14:textId="06AD89B4" w:rsidR="00FE4EBA" w:rsidRPr="00FE4EBA" w:rsidRDefault="00FE4EBA" w:rsidP="00FE4EBA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1AF640B" w14:textId="6CE882C4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409DA468" w14:textId="0CB1090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AB8FC47" w14:textId="222DC649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3347F9D5" w14:textId="5652B2C1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41834EA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656CFE75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16ACBA3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1912ECBB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610847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42B6D4D2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7B0F6556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8AF8769" w14:textId="77777777" w:rsidR="00DB703E" w:rsidRPr="00DB703E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6B482A7B" w14:textId="20EA81AA" w:rsidR="00DB703E" w:rsidRPr="00FE4EBA" w:rsidRDefault="00DB703E" w:rsidP="00DB703E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6E6ED890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2D76F79C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46C03B91" w14:textId="4805F9B5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C5B3131" w14:textId="77777777" w:rsidR="003C3944" w:rsidRPr="003C3944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87AF33E" w14:textId="017B04CA" w:rsidR="003C3944" w:rsidRPr="00FE4EBA" w:rsidRDefault="003C3944" w:rsidP="003C3944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F8A84F8" w14:textId="72A1D450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1C1813" w14:textId="0E38688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30D48604" w14:textId="477EFD54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4261D9E" w14:textId="71274EDD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54B3242" w14:textId="1B2933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0D3CB1E" w14:textId="3485FD9E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242021" w14:textId="31D8E5CB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4CF170D9" w14:textId="66BE9A49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5830D05" w14:textId="6F3F37D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CE9B617" w14:textId="43A42E2C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77759C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08BC0D33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31531234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5AEE22F7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7CC041E8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76AD5BDC" w14:textId="77777777" w:rsidR="003F73C1" w:rsidRPr="003F73C1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7CFB355E" w14:textId="73AA0D6A" w:rsidR="003F73C1" w:rsidRPr="003C3944" w:rsidRDefault="003F73C1" w:rsidP="003F73C1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tomatoes 10',</w:t>
            </w:r>
          </w:p>
          <w:p w14:paraId="64B0EA7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5',</w:t>
            </w:r>
          </w:p>
          <w:p w14:paraId="721F9D4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olives 100',</w:t>
            </w:r>
          </w:p>
          <w:p w14:paraId="41E0837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5D1FE5D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omatoes -&gt; 10</w:t>
            </w:r>
          </w:p>
          <w:p w14:paraId="2BC21844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coffee -&gt; 45</w:t>
            </w:r>
          </w:p>
          <w:p w14:paraId="5029BF65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['apple 50',</w:t>
            </w:r>
          </w:p>
          <w:p w14:paraId="540C654F" w14:textId="1D96D085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apple 61',</w:t>
            </w:r>
          </w:p>
          <w:p w14:paraId="2CAF17B1" w14:textId="77777777" w:rsid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115',</w:t>
            </w:r>
          </w:p>
          <w:p w14:paraId="79DA68AF" w14:textId="1D374AD2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coffee 40']</w:t>
            </w:r>
          </w:p>
        </w:tc>
        <w:tc>
          <w:tcPr>
            <w:tcW w:w="2650" w:type="dxa"/>
          </w:tcPr>
          <w:p w14:paraId="05D9985A" w14:textId="77777777" w:rsidR="00C1640F" w:rsidRPr="00C1640F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apple -&gt; 111</w:t>
            </w:r>
          </w:p>
          <w:p w14:paraId="4AEEF02B" w14:textId="07B665DA" w:rsidR="00C1640F" w:rsidRPr="00FE4EBA" w:rsidRDefault="00C1640F" w:rsidP="00C1640F">
            <w:pPr>
              <w:spacing w:after="0"/>
              <w:rPr>
                <w:rFonts w:ascii="Consolas" w:hAnsi="Consolas"/>
                <w:b/>
                <w:bCs/>
              </w:rPr>
            </w:pPr>
            <w:r w:rsidRPr="00C1640F">
              <w:rPr>
                <w:rFonts w:ascii="Consolas" w:hAnsi="Consolas"/>
                <w:b/>
                <w:bCs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>This time for the quantity we need a number because if we see the same product again, we must add the new quantity</w:t>
      </w:r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>set it to the given quantity</w:t>
      </w:r>
    </w:p>
    <w:p w14:paraId="1574A0EA" w14:textId="2B5B8E84" w:rsidR="001C34BF" w:rsidRPr="001C34BF" w:rsidRDefault="001C34BF" w:rsidP="001C34BF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one</w:t>
      </w:r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>Now we just have to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value</w:t>
      </w:r>
    </w:p>
    <w:p w14:paraId="51938FAE" w14:textId="77777777" w:rsid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Lilly </w:t>
            </w:r>
            <w:r w:rsidR="000B402F" w:rsidRPr="00FE4EBA">
              <w:rPr>
                <w:rFonts w:ascii="Consolas" w:hAnsi="Consolas"/>
                <w:b/>
                <w:bCs/>
              </w:rPr>
              <w:t>4 6 6 5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43048F0" w14:textId="737A4B3C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5 6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7B6B05FC" w14:textId="12701D09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ammy </w:t>
            </w:r>
            <w:r w:rsidR="000B402F" w:rsidRPr="00FE4EBA">
              <w:rPr>
                <w:rFonts w:ascii="Consolas" w:hAnsi="Consolas"/>
                <w:b/>
                <w:bCs/>
              </w:rPr>
              <w:t>2 4 3</w:t>
            </w:r>
            <w:r w:rsidRPr="00FE4EBA">
              <w:rPr>
                <w:rFonts w:ascii="Consolas" w:hAnsi="Consolas"/>
                <w:b/>
                <w:bCs/>
              </w:rPr>
              <w:t>',</w:t>
            </w:r>
          </w:p>
          <w:p w14:paraId="53D19CD7" w14:textId="4E366D3D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="000B402F" w:rsidRPr="00FE4EBA">
              <w:rPr>
                <w:rFonts w:ascii="Consolas" w:hAnsi="Consolas"/>
                <w:b/>
                <w:bCs/>
              </w:rPr>
              <w:t>6 6</w:t>
            </w:r>
            <w:r w:rsidRPr="00FE4EBA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1C09DA" w:rsidRDefault="001C09DA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Lilly: 5.25</w:t>
            </w:r>
          </w:p>
          <w:p w14:paraId="2B7ACD88" w14:textId="4161A5E7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</w:rPr>
              <w:t>Tammy: 3</w:t>
            </w:r>
            <w:r w:rsidR="00A630D8">
              <w:rPr>
                <w:rFonts w:ascii="Consolas" w:hAnsi="Consolas"/>
                <w:b/>
                <w:bCs/>
              </w:rPr>
              <w:t>.00</w:t>
            </w:r>
          </w:p>
          <w:p w14:paraId="22336324" w14:textId="69282815" w:rsidR="001C34BF" w:rsidRPr="00FE4EBA" w:rsidRDefault="004363DD" w:rsidP="0023593F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Tim: </w:t>
            </w:r>
            <w:r w:rsidR="006F35C8">
              <w:rPr>
                <w:rFonts w:ascii="Consolas" w:hAnsi="Consolas"/>
                <w:b/>
                <w:bCs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['Steven </w:t>
            </w:r>
            <w:r w:rsidR="005438CF" w:rsidRPr="001801B6">
              <w:rPr>
                <w:rFonts w:ascii="Consolas" w:hAnsi="Consolas"/>
                <w:b/>
                <w:bCs/>
              </w:rPr>
              <w:t>3 5 6 4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58CB356D" w14:textId="34BEB5B1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George </w:t>
            </w:r>
            <w:r w:rsidR="005438CF" w:rsidRPr="001801B6">
              <w:rPr>
                <w:rFonts w:ascii="Consolas" w:hAnsi="Consolas"/>
                <w:b/>
                <w:bCs/>
              </w:rPr>
              <w:t>4 6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06CD7C34" w14:textId="455B314E" w:rsidR="001801B6" w:rsidRPr="001801B6" w:rsidRDefault="004363DD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Tammy </w:t>
            </w:r>
            <w:r w:rsidR="005438CF" w:rsidRPr="001801B6">
              <w:rPr>
                <w:rFonts w:ascii="Consolas" w:hAnsi="Consolas"/>
                <w:b/>
                <w:bCs/>
              </w:rPr>
              <w:t>2 5 3</w:t>
            </w:r>
            <w:r w:rsidR="001801B6" w:rsidRPr="001801B6">
              <w:rPr>
                <w:rFonts w:ascii="Consolas" w:hAnsi="Consolas"/>
                <w:b/>
                <w:bCs/>
              </w:rPr>
              <w:t>',</w:t>
            </w:r>
          </w:p>
          <w:p w14:paraId="2F7F8370" w14:textId="6FF6D7E1" w:rsidR="00EA79E6" w:rsidRPr="00FE4EBA" w:rsidRDefault="005438CF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'Steven </w:t>
            </w:r>
            <w:r w:rsidRPr="001801B6">
              <w:rPr>
                <w:rFonts w:ascii="Consolas" w:hAnsi="Consolas"/>
                <w:b/>
                <w:bCs/>
              </w:rPr>
              <w:t>6 3</w:t>
            </w:r>
            <w:r w:rsidR="001801B6" w:rsidRPr="001801B6"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Default="006F35C8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George: 5.00</w:t>
            </w:r>
          </w:p>
          <w:p w14:paraId="7567B582" w14:textId="77777777" w:rsidR="001C09DA" w:rsidRPr="001801B6" w:rsidRDefault="001C09DA" w:rsidP="001C09DA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Steven: 4.50</w:t>
            </w:r>
          </w:p>
          <w:p w14:paraId="49E2297E" w14:textId="1B08C462" w:rsidR="001C09DA" w:rsidRPr="00FE4EBA" w:rsidRDefault="001C09DA" w:rsidP="001801B6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Example</w:t>
      </w:r>
    </w:p>
    <w:tbl>
      <w:tblPr>
        <w:tblStyle w:val="af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sentence -&gt; 3 times</w:t>
            </w:r>
          </w:p>
          <w:p w14:paraId="4C302686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Here -&gt; 2 times</w:t>
            </w:r>
          </w:p>
          <w:p w14:paraId="6E42B1E0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is -&gt; 2 times</w:t>
            </w:r>
          </w:p>
          <w:p w14:paraId="0FAEDE5B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he -&gt; 2 times</w:t>
            </w:r>
          </w:p>
          <w:p w14:paraId="429505D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rst -&gt; 1 times</w:t>
            </w:r>
          </w:p>
          <w:p w14:paraId="6A0D5567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other -&gt; 1 times</w:t>
            </w:r>
          </w:p>
          <w:p w14:paraId="1C9243E3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And -&gt; 1 times</w:t>
            </w:r>
          </w:p>
          <w:p w14:paraId="32430B6C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finally -&gt; 1 times</w:t>
            </w:r>
          </w:p>
          <w:p w14:paraId="5119EB4D" w14:textId="77777777" w:rsidR="001C34BF" w:rsidRPr="00FE4EBA" w:rsidRDefault="001C34BF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third -&gt; 1 times</w:t>
            </w:r>
          </w:p>
        </w:tc>
      </w:tr>
      <w:tr w:rsidR="00122EA8" w:rsidRPr="001C34BF" w14:paraId="55AAEF91" w14:textId="77777777" w:rsidTr="00E43EBB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6A823B8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lastRenderedPageBreak/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2133A76E" w14:textId="77777777" w:rsidR="00122EA8" w:rsidRPr="001C34BF" w:rsidRDefault="00122EA8" w:rsidP="00E43EBB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FE4EBA" w:rsidRDefault="002A2CCC" w:rsidP="0023593F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[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bye</w:t>
            </w:r>
            <w:r w:rsidRPr="002A2CCC">
              <w:rPr>
                <w:rFonts w:ascii="Consolas" w:hAnsi="Consolas"/>
                <w:b/>
                <w:bCs/>
              </w:rPr>
              <w:t>", "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>", "</w:t>
            </w:r>
            <w:r>
              <w:rPr>
                <w:rFonts w:ascii="Consolas" w:hAnsi="Consolas"/>
                <w:b/>
                <w:bCs/>
              </w:rPr>
              <w:t>dad</w:t>
            </w:r>
            <w:r w:rsidRPr="002A2CCC">
              <w:rPr>
                <w:rFonts w:ascii="Consolas" w:hAnsi="Consolas"/>
                <w:b/>
                <w:bCs/>
              </w:rPr>
              <w:t>", "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>", "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>"]</w:t>
            </w:r>
          </w:p>
        </w:tc>
        <w:tc>
          <w:tcPr>
            <w:tcW w:w="3118" w:type="dxa"/>
          </w:tcPr>
          <w:p w14:paraId="3BBEA2B5" w14:textId="5F428D79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dog</w:t>
            </w:r>
            <w:r w:rsidRPr="002A2CCC">
              <w:rPr>
                <w:rFonts w:ascii="Consolas" w:hAnsi="Consolas"/>
                <w:b/>
                <w:bCs/>
              </w:rPr>
              <w:t xml:space="preserve"> -&gt; 2 times</w:t>
            </w:r>
          </w:p>
          <w:p w14:paraId="1B74C536" w14:textId="21A3B44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ye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69BE58B8" w14:textId="5C64D0B6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c</w:t>
            </w:r>
            <w:r>
              <w:rPr>
                <w:rFonts w:ascii="Consolas" w:hAnsi="Consolas"/>
                <w:b/>
                <w:bCs/>
              </w:rPr>
              <w:t>ity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465E7C36" w14:textId="5C7ECEE5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dad -&gt; 1 times</w:t>
            </w:r>
          </w:p>
          <w:p w14:paraId="31CFF6A4" w14:textId="41EE1B0D" w:rsidR="002A2CCC" w:rsidRPr="002A2CCC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b</w:t>
            </w:r>
            <w:r>
              <w:rPr>
                <w:rFonts w:ascii="Consolas" w:hAnsi="Consolas"/>
                <w:b/>
                <w:bCs/>
              </w:rPr>
              <w:t>oys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  <w:p w14:paraId="143EC6BD" w14:textId="338C4EB6" w:rsidR="002A2CCC" w:rsidRPr="00FE4EBA" w:rsidRDefault="002A2CCC" w:rsidP="002A2CCC">
            <w:pPr>
              <w:spacing w:after="0"/>
              <w:rPr>
                <w:rFonts w:ascii="Consolas" w:hAnsi="Consolas"/>
                <w:b/>
                <w:bCs/>
              </w:rPr>
            </w:pPr>
            <w:r w:rsidRPr="002A2CCC">
              <w:rPr>
                <w:rFonts w:ascii="Consolas" w:hAnsi="Consolas"/>
                <w:b/>
                <w:bCs/>
              </w:rPr>
              <w:t>g</w:t>
            </w:r>
            <w:r>
              <w:rPr>
                <w:rFonts w:ascii="Consolas" w:hAnsi="Consolas"/>
                <w:b/>
                <w:bCs/>
              </w:rPr>
              <w:t>inger</w:t>
            </w:r>
            <w:r w:rsidRPr="002A2CCC">
              <w:rPr>
                <w:rFonts w:ascii="Consolas" w:hAnsi="Consolas"/>
                <w:b/>
                <w:bCs/>
              </w:rPr>
              <w:t xml:space="preserve"> -&gt; 1 times</w:t>
            </w:r>
          </w:p>
        </w:tc>
      </w:tr>
    </w:tbl>
    <w:p w14:paraId="36C914C7" w14:textId="77777777" w:rsidR="001C34BF" w:rsidRPr="001C34BF" w:rsidRDefault="001C34BF" w:rsidP="001C34BF">
      <w:pPr>
        <w:pStyle w:val="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Create a map</w:t>
      </w:r>
    </w:p>
    <w:p w14:paraId="32717D84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Update the map</w:t>
      </w:r>
    </w:p>
    <w:p w14:paraId="74AC06C9" w14:textId="77777777" w:rsidR="001C34BF" w:rsidRPr="001C34BF" w:rsidRDefault="001C34BF" w:rsidP="001C34BF">
      <w:pPr>
        <w:pStyle w:val="ac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ac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>format as the example above</w:t>
      </w:r>
    </w:p>
    <w:sectPr w:rsidR="001C34BF" w:rsidRPr="001C34BF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48DCB0" w14:textId="77777777" w:rsidR="0051327C" w:rsidRDefault="0051327C" w:rsidP="008068A2">
      <w:pPr>
        <w:spacing w:after="0" w:line="240" w:lineRule="auto"/>
      </w:pPr>
      <w:r>
        <w:separator/>
      </w:r>
    </w:p>
  </w:endnote>
  <w:endnote w:type="continuationSeparator" w:id="0">
    <w:p w14:paraId="68EDF907" w14:textId="77777777" w:rsidR="0051327C" w:rsidRDefault="0051327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E8D963" w14:textId="77777777" w:rsidR="0051327C" w:rsidRDefault="0051327C" w:rsidP="008068A2">
      <w:pPr>
        <w:spacing w:after="0" w:line="240" w:lineRule="auto"/>
      </w:pPr>
      <w:r>
        <w:separator/>
      </w:r>
    </w:p>
  </w:footnote>
  <w:footnote w:type="continuationSeparator" w:id="0">
    <w:p w14:paraId="098FEE34" w14:textId="77777777" w:rsidR="0051327C" w:rsidRDefault="0051327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14">
    <w:abstractNumId w:val="0"/>
  </w:num>
  <w:num w:numId="2" w16cid:durableId="1583022327">
    <w:abstractNumId w:val="48"/>
  </w:num>
  <w:num w:numId="3" w16cid:durableId="831330659">
    <w:abstractNumId w:val="8"/>
  </w:num>
  <w:num w:numId="4" w16cid:durableId="1970629927">
    <w:abstractNumId w:val="32"/>
  </w:num>
  <w:num w:numId="5" w16cid:durableId="1691567935">
    <w:abstractNumId w:val="33"/>
  </w:num>
  <w:num w:numId="6" w16cid:durableId="1104109225">
    <w:abstractNumId w:val="37"/>
  </w:num>
  <w:num w:numId="7" w16cid:durableId="447818965">
    <w:abstractNumId w:val="3"/>
  </w:num>
  <w:num w:numId="8" w16cid:durableId="473370423">
    <w:abstractNumId w:val="7"/>
  </w:num>
  <w:num w:numId="9" w16cid:durableId="1593003161">
    <w:abstractNumId w:val="30"/>
  </w:num>
  <w:num w:numId="10" w16cid:durableId="791287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591479">
    <w:abstractNumId w:val="4"/>
  </w:num>
  <w:num w:numId="12" w16cid:durableId="372075142">
    <w:abstractNumId w:val="21"/>
  </w:num>
  <w:num w:numId="13" w16cid:durableId="1411274631">
    <w:abstractNumId w:val="1"/>
  </w:num>
  <w:num w:numId="14" w16cid:durableId="1652713779">
    <w:abstractNumId w:val="36"/>
  </w:num>
  <w:num w:numId="15" w16cid:durableId="673723224">
    <w:abstractNumId w:val="9"/>
  </w:num>
  <w:num w:numId="16" w16cid:durableId="1425027935">
    <w:abstractNumId w:val="42"/>
  </w:num>
  <w:num w:numId="17" w16cid:durableId="1508865202">
    <w:abstractNumId w:val="31"/>
  </w:num>
  <w:num w:numId="18" w16cid:durableId="1886136626">
    <w:abstractNumId w:val="47"/>
  </w:num>
  <w:num w:numId="19" w16cid:durableId="1099106933">
    <w:abstractNumId w:val="38"/>
  </w:num>
  <w:num w:numId="20" w16cid:durableId="573590311">
    <w:abstractNumId w:val="20"/>
  </w:num>
  <w:num w:numId="21" w16cid:durableId="12340393">
    <w:abstractNumId w:val="35"/>
  </w:num>
  <w:num w:numId="22" w16cid:durableId="1775516949">
    <w:abstractNumId w:val="11"/>
  </w:num>
  <w:num w:numId="23" w16cid:durableId="108008847">
    <w:abstractNumId w:val="14"/>
  </w:num>
  <w:num w:numId="24" w16cid:durableId="1601181430">
    <w:abstractNumId w:val="2"/>
  </w:num>
  <w:num w:numId="25" w16cid:durableId="511839921">
    <w:abstractNumId w:val="6"/>
  </w:num>
  <w:num w:numId="26" w16cid:durableId="1111163018">
    <w:abstractNumId w:val="16"/>
  </w:num>
  <w:num w:numId="27" w16cid:durableId="2116558247">
    <w:abstractNumId w:val="40"/>
  </w:num>
  <w:num w:numId="28" w16cid:durableId="969017341">
    <w:abstractNumId w:val="18"/>
  </w:num>
  <w:num w:numId="29" w16cid:durableId="1250500560">
    <w:abstractNumId w:val="46"/>
  </w:num>
  <w:num w:numId="30" w16cid:durableId="1798721642">
    <w:abstractNumId w:val="24"/>
  </w:num>
  <w:num w:numId="31" w16cid:durableId="1139567559">
    <w:abstractNumId w:val="10"/>
  </w:num>
  <w:num w:numId="32" w16cid:durableId="1807820041">
    <w:abstractNumId w:val="39"/>
  </w:num>
  <w:num w:numId="33" w16cid:durableId="512182835">
    <w:abstractNumId w:val="43"/>
  </w:num>
  <w:num w:numId="34" w16cid:durableId="1917739835">
    <w:abstractNumId w:val="28"/>
  </w:num>
  <w:num w:numId="35" w16cid:durableId="1603338649">
    <w:abstractNumId w:val="45"/>
  </w:num>
  <w:num w:numId="36" w16cid:durableId="389957528">
    <w:abstractNumId w:val="5"/>
  </w:num>
  <w:num w:numId="37" w16cid:durableId="940533262">
    <w:abstractNumId w:val="25"/>
  </w:num>
  <w:num w:numId="38" w16cid:durableId="214047638">
    <w:abstractNumId w:val="13"/>
  </w:num>
  <w:num w:numId="39" w16cid:durableId="1062288758">
    <w:abstractNumId w:val="34"/>
  </w:num>
  <w:num w:numId="40" w16cid:durableId="717316533">
    <w:abstractNumId w:val="15"/>
  </w:num>
  <w:num w:numId="41" w16cid:durableId="1656448139">
    <w:abstractNumId w:val="27"/>
  </w:num>
  <w:num w:numId="42" w16cid:durableId="234902778">
    <w:abstractNumId w:val="19"/>
  </w:num>
  <w:num w:numId="43" w16cid:durableId="1706444059">
    <w:abstractNumId w:val="41"/>
  </w:num>
  <w:num w:numId="44" w16cid:durableId="408039638">
    <w:abstractNumId w:val="44"/>
  </w:num>
  <w:num w:numId="45" w16cid:durableId="466432576">
    <w:abstractNumId w:val="22"/>
  </w:num>
  <w:num w:numId="46" w16cid:durableId="1967467366">
    <w:abstractNumId w:val="17"/>
  </w:num>
  <w:num w:numId="47" w16cid:durableId="1433671110">
    <w:abstractNumId w:val="29"/>
  </w:num>
  <w:num w:numId="48" w16cid:durableId="1838811304">
    <w:abstractNumId w:val="23"/>
  </w:num>
  <w:num w:numId="49" w16cid:durableId="17733531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kwrQUAuwsWL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B148DD"/>
    <w:rsid w:val="00B2472A"/>
    <w:rsid w:val="00B267F3"/>
    <w:rsid w:val="00B34F36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F35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7E758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9/programming-fundamentals-with-javascript-september-2022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31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1</Pages>
  <Words>768</Words>
  <Characters>4384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51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ssociative Arrays and Maps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Боряна Димитрова</cp:lastModifiedBy>
  <cp:revision>62</cp:revision>
  <cp:lastPrinted>2015-10-26T22:35:00Z</cp:lastPrinted>
  <dcterms:created xsi:type="dcterms:W3CDTF">2019-11-12T12:29:00Z</dcterms:created>
  <dcterms:modified xsi:type="dcterms:W3CDTF">2022-08-01T11:55:00Z</dcterms:modified>
  <cp:category>computer programming;programming;software development;software engineering</cp:category>
</cp:coreProperties>
</file>